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</w:t>
      </w:r>
      <w:bookmarkStart w:id="0" w:name="_GoBack"/>
      <w:bookmarkEnd w:id="0"/>
      <w:r w:rsidR="00C6506E" w:rsidRPr="0064320F">
        <w:rPr>
          <w:rFonts w:cs="B Nazanin" w:hint="cs"/>
          <w:sz w:val="24"/>
          <w:szCs w:val="24"/>
          <w:rtl/>
        </w:rPr>
        <w:t>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8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EBD" w:rsidRDefault="00071EBD" w:rsidP="00071EBD">
      <w:pPr>
        <w:spacing w:after="0" w:line="240" w:lineRule="auto"/>
      </w:pPr>
      <w:r>
        <w:separator/>
      </w:r>
    </w:p>
  </w:endnote>
  <w:endnote w:type="continuationSeparator" w:id="0">
    <w:p w:rsidR="00071EBD" w:rsidRDefault="00071EBD" w:rsidP="00071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EBD" w:rsidRDefault="00071EBD" w:rsidP="00071EBD">
      <w:pPr>
        <w:spacing w:after="0" w:line="240" w:lineRule="auto"/>
      </w:pPr>
      <w:r>
        <w:separator/>
      </w:r>
    </w:p>
  </w:footnote>
  <w:footnote w:type="continuationSeparator" w:id="0">
    <w:p w:rsidR="00071EBD" w:rsidRDefault="00071EBD" w:rsidP="00071E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="B Mitra"/>
        <w:sz w:val="32"/>
        <w:szCs w:val="32"/>
      </w:rPr>
      <w:alias w:val="Title"/>
      <w:id w:val="77738743"/>
      <w:placeholder>
        <w:docPart w:val="7E8AD306DFAF4A4FBC3E645FA0C04421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:rsidR="00071EBD" w:rsidRPr="00071EBD" w:rsidRDefault="00071EBD" w:rsidP="00071EBD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="B Mitra"/>
            <w:sz w:val="32"/>
            <w:szCs w:val="32"/>
          </w:rPr>
        </w:pPr>
        <w:r w:rsidRPr="00071EBD">
          <w:rPr>
            <w:rFonts w:asciiTheme="majorHAnsi" w:eastAsiaTheme="majorEastAsia" w:hAnsiTheme="majorHAnsi" w:cs="B Mitra" w:hint="cs"/>
            <w:sz w:val="32"/>
            <w:szCs w:val="32"/>
            <w:rtl/>
          </w:rPr>
          <w:t>مجله علمی-پژوهشی هویت شهر</w:t>
        </w:r>
      </w:p>
    </w:sdtContent>
  </w:sdt>
  <w:p w:rsidR="00071EBD" w:rsidRPr="00071EBD" w:rsidRDefault="00071EBD">
    <w:pPr>
      <w:pStyle w:val="Header"/>
      <w:rPr>
        <w:rFonts w:cs="B Mitr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1EBD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222AE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BD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1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BD"/>
    <w:rPr>
      <w:rFonts w:ascii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BD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1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BD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E8AD306DFAF4A4FBC3E645FA0C04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CC19C-E34A-4032-92CC-DCA8FE1DF577}"/>
      </w:docPartPr>
      <w:docPartBody>
        <w:p w:rsidR="00000000" w:rsidRDefault="007E2E35" w:rsidP="007E2E35">
          <w:pPr>
            <w:pStyle w:val="7E8AD306DFAF4A4FBC3E645FA0C04421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2E35"/>
    <w:rsid w:val="007E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8AD306DFAF4A4FBC3E645FA0C04421">
    <w:name w:val="7E8AD306DFAF4A4FBC3E645FA0C04421"/>
    <w:rsid w:val="007E2E3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8AD306DFAF4A4FBC3E645FA0C04421">
    <w:name w:val="7E8AD306DFAF4A4FBC3E645FA0C04421"/>
    <w:rsid w:val="007E2E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FFBF2-91D5-40CF-B6A5-460244CD1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جله علمی-پژوهشی هویت شهر</dc:title>
  <dc:creator>Dr.Nouri</dc:creator>
  <cp:lastModifiedBy>rahil</cp:lastModifiedBy>
  <cp:revision>2</cp:revision>
  <cp:lastPrinted>2019-07-09T09:08:00Z</cp:lastPrinted>
  <dcterms:created xsi:type="dcterms:W3CDTF">2020-05-20T12:40:00Z</dcterms:created>
  <dcterms:modified xsi:type="dcterms:W3CDTF">2020-05-20T12:40:00Z</dcterms:modified>
</cp:coreProperties>
</file>